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528CD" w14:textId="77777777" w:rsidR="005E2CFA" w:rsidRDefault="001B3D32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7pt;margin-top:-69pt;width:495pt;height:45pt;z-index:251657728" filled="f" stroked="f">
            <v:fill o:detectmouseclick="t"/>
            <v:textbox style="mso-next-textbox:#_x0000_s1029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66663A17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555A1A">
        <w:rPr>
          <w:rFonts w:ascii="Calibri" w:hAnsi="Calibri"/>
          <w:sz w:val="28"/>
          <w:szCs w:val="28"/>
        </w:rPr>
        <w:t xml:space="preserve">January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555A1A">
        <w:rPr>
          <w:rFonts w:ascii="Calibri" w:hAnsi="Calibri"/>
          <w:sz w:val="28"/>
          <w:szCs w:val="28"/>
        </w:rPr>
        <w:t>1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C0D1EE6" w14:textId="52EE602B" w:rsidR="00FE5FE0" w:rsidRPr="005E241D" w:rsidRDefault="002E36D0" w:rsidP="001B41B1">
      <w:pPr>
        <w:rPr>
          <w:rFonts w:ascii="Calibri" w:hAnsi="Calibri"/>
          <w:color w:val="FF0000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555A1A">
        <w:rPr>
          <w:rFonts w:ascii="Calibri" w:hAnsi="Calibri"/>
          <w:sz w:val="28"/>
          <w:szCs w:val="28"/>
        </w:rPr>
        <w:t>January 2021 80</w:t>
      </w:r>
    </w:p>
    <w:p w14:paraId="72A2E09B" w14:textId="77777777" w:rsidR="00CE4446" w:rsidRDefault="00CE4446" w:rsidP="001B41B1">
      <w:pPr>
        <w:rPr>
          <w:rFonts w:ascii="Calibri" w:hAnsi="Calibri"/>
          <w:color w:val="FF0000"/>
          <w:sz w:val="28"/>
          <w:szCs w:val="28"/>
        </w:rPr>
      </w:pPr>
    </w:p>
    <w:p w14:paraId="58B94763" w14:textId="6FA5A9AB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0989FF7C" w14:textId="3BE23012" w:rsidR="00AF210B" w:rsidRDefault="00AF210B" w:rsidP="001B41B1">
      <w:pPr>
        <w:rPr>
          <w:rFonts w:ascii="Calibri" w:hAnsi="Calibri"/>
          <w:sz w:val="28"/>
          <w:szCs w:val="28"/>
        </w:rPr>
      </w:pPr>
    </w:p>
    <w:tbl>
      <w:tblPr>
        <w:tblW w:w="5395" w:type="dxa"/>
        <w:tblInd w:w="113" w:type="dxa"/>
        <w:tblLook w:val="04A0" w:firstRow="1" w:lastRow="0" w:firstColumn="1" w:lastColumn="0" w:noHBand="0" w:noVBand="1"/>
      </w:tblPr>
      <w:tblGrid>
        <w:gridCol w:w="1705"/>
        <w:gridCol w:w="2520"/>
        <w:gridCol w:w="1170"/>
      </w:tblGrid>
      <w:tr w:rsidR="00814363" w:rsidRPr="00814363" w14:paraId="1E88F9B1" w14:textId="77777777" w:rsidTr="00814363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7C148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EED21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BDC22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814363" w:rsidRPr="00814363" w14:paraId="16AC2C20" w14:textId="77777777" w:rsidTr="00814363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C004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5FC39" w14:textId="77777777" w:rsidR="00814363" w:rsidRPr="00814363" w:rsidRDefault="00814363" w:rsidP="00814363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4.9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9D4FA" w14:textId="77777777" w:rsidR="00814363" w:rsidRPr="00814363" w:rsidRDefault="00814363" w:rsidP="00814363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54</w:t>
            </w:r>
          </w:p>
        </w:tc>
      </w:tr>
      <w:tr w:rsidR="00814363" w:rsidRPr="00814363" w14:paraId="38CE490B" w14:textId="77777777" w:rsidTr="00814363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8F08" w14:textId="77777777" w:rsidR="00814363" w:rsidRPr="00814363" w:rsidRDefault="00814363" w:rsidP="00814363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gramStart"/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Non City</w:t>
            </w:r>
            <w:proofErr w:type="gramEnd"/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/Rura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03B7" w14:textId="2CDCA43A" w:rsidR="00814363" w:rsidRPr="00814363" w:rsidRDefault="001B3D32" w:rsidP="00814363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8.8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46D35" w14:textId="77777777" w:rsidR="00814363" w:rsidRPr="00814363" w:rsidRDefault="00814363" w:rsidP="00814363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14363">
              <w:rPr>
                <w:rFonts w:ascii="Calibri" w:eastAsia="Times New Roman" w:hAnsi="Calibri" w:cs="Calibri"/>
                <w:color w:val="000000"/>
                <w:sz w:val="22"/>
              </w:rPr>
              <w:t>25</w:t>
            </w:r>
          </w:p>
        </w:tc>
      </w:tr>
    </w:tbl>
    <w:p w14:paraId="6F5AEDFD" w14:textId="77777777" w:rsidR="00814363" w:rsidRDefault="00814363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07A6FA9B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5B279011" w:rsidR="00BA116E" w:rsidRDefault="001B3D32" w:rsidP="001B41B1">
      <w:pPr>
        <w:rPr>
          <w:noProof/>
        </w:rPr>
      </w:pPr>
      <w:r>
        <w:rPr>
          <w:noProof/>
        </w:rPr>
        <w:pict w14:anchorId="181FC0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246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">
            <v:imagedata r:id="rId8" o:title=""/>
            <o:lock v:ext="edit" aspectratio="f"/>
          </v:shape>
        </w:pict>
      </w:r>
    </w:p>
    <w:p w14:paraId="5EBA71A2" w14:textId="31A62CA5" w:rsidR="00F4655F" w:rsidRDefault="00F4655F" w:rsidP="001B41B1">
      <w:pPr>
        <w:rPr>
          <w:noProof/>
        </w:rPr>
      </w:pPr>
    </w:p>
    <w:p w14:paraId="4F0B72C8" w14:textId="053F4F62" w:rsidR="00F4655F" w:rsidRDefault="00F4655F" w:rsidP="001B41B1">
      <w:pPr>
        <w:rPr>
          <w:noProof/>
        </w:rPr>
      </w:pPr>
    </w:p>
    <w:p w14:paraId="708584FC" w14:textId="77777777" w:rsidR="00B40A17" w:rsidRDefault="00B40A1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7377FF0" w14:textId="17CEB86A" w:rsidR="001B41B1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  <w:r w:rsidR="00A6165C">
        <w:rPr>
          <w:rFonts w:ascii="Calibri" w:hAnsi="Calibri"/>
          <w:b/>
          <w:sz w:val="28"/>
          <w:szCs w:val="28"/>
        </w:rPr>
        <w:tab/>
      </w:r>
    </w:p>
    <w:p w14:paraId="15B6DF31" w14:textId="5A54B822" w:rsidR="00A6165C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1C3201ED" w14:textId="3E462615" w:rsidR="00E565DF" w:rsidRDefault="001B3D32" w:rsidP="001B41B1">
      <w:pPr>
        <w:rPr>
          <w:rFonts w:ascii="Calibri" w:hAnsi="Calibri"/>
          <w:b/>
          <w:sz w:val="28"/>
          <w:szCs w:val="28"/>
        </w:rPr>
      </w:pPr>
      <w:r>
        <w:rPr>
          <w:noProof/>
        </w:rPr>
        <w:pict w14:anchorId="6C381337">
          <v:shape id="Picture 1" o:spid="_x0000_i1026" type="#_x0000_t75" style="width:379.5pt;height:225pt;visibility:visible;mso-wrap-style:square">
            <v:imagedata r:id="rId9" o:title=""/>
            <o:lock v:ext="edit" aspectratio="f"/>
          </v:shape>
        </w:pict>
      </w:r>
    </w:p>
    <w:p w14:paraId="6AA924F8" w14:textId="73C8E266" w:rsidR="00584DF5" w:rsidRDefault="00584DF5" w:rsidP="001B41B1">
      <w:pPr>
        <w:rPr>
          <w:noProof/>
        </w:rPr>
      </w:pPr>
    </w:p>
    <w:p w14:paraId="5F555386" w14:textId="4AD960DA" w:rsidR="00AC4816" w:rsidRDefault="00AC4816" w:rsidP="001B41B1">
      <w:pPr>
        <w:rPr>
          <w:rFonts w:ascii="Calibri" w:hAnsi="Calibri"/>
          <w:b/>
          <w:sz w:val="28"/>
          <w:szCs w:val="28"/>
        </w:rPr>
      </w:pPr>
    </w:p>
    <w:tbl>
      <w:tblPr>
        <w:tblW w:w="7700" w:type="dxa"/>
        <w:tblInd w:w="113" w:type="dxa"/>
        <w:tblLook w:val="04A0" w:firstRow="1" w:lastRow="0" w:firstColumn="1" w:lastColumn="0" w:noHBand="0" w:noVBand="1"/>
      </w:tblPr>
      <w:tblGrid>
        <w:gridCol w:w="3280"/>
        <w:gridCol w:w="1300"/>
        <w:gridCol w:w="3120"/>
      </w:tblGrid>
      <w:tr w:rsidR="004B0C25" w:rsidRPr="004B0C25" w14:paraId="77132303" w14:textId="77777777" w:rsidTr="004B0C25">
        <w:trPr>
          <w:trHeight w:val="30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5C337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B0C2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EFE68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B0C2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2A510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B0C2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% of TOTAL</w:t>
            </w:r>
          </w:p>
        </w:tc>
      </w:tr>
      <w:tr w:rsidR="004B0C25" w:rsidRPr="004B0C25" w14:paraId="69991AE1" w14:textId="77777777" w:rsidTr="004B0C25">
        <w:trPr>
          <w:trHeight w:val="51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331FE1" w14:textId="77777777" w:rsidR="004B0C25" w:rsidRPr="004B0C25" w:rsidRDefault="004B0C25" w:rsidP="004B0C25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Fir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AC2E5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3A1F5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1.25%</w:t>
            </w:r>
          </w:p>
        </w:tc>
      </w:tr>
      <w:tr w:rsidR="004B0C25" w:rsidRPr="004B0C25" w14:paraId="532CE63F" w14:textId="77777777" w:rsidTr="004B0C25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912A4" w14:textId="77777777" w:rsidR="004B0C25" w:rsidRPr="004B0C25" w:rsidRDefault="004B0C25" w:rsidP="004B0C25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CDC72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57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1C41A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71.25%</w:t>
            </w:r>
          </w:p>
        </w:tc>
      </w:tr>
      <w:tr w:rsidR="004B0C25" w:rsidRPr="004B0C25" w14:paraId="0239C9F7" w14:textId="77777777" w:rsidTr="004B0C25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9DFB1" w14:textId="77777777" w:rsidR="004B0C25" w:rsidRPr="004B0C25" w:rsidRDefault="004B0C25" w:rsidP="004B0C25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577D37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B80D2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6.25%</w:t>
            </w:r>
          </w:p>
        </w:tc>
      </w:tr>
      <w:tr w:rsidR="004B0C25" w:rsidRPr="004B0C25" w14:paraId="52ADC796" w14:textId="77777777" w:rsidTr="004B0C25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05BBC1" w14:textId="77777777" w:rsidR="004B0C25" w:rsidRPr="004B0C25" w:rsidRDefault="004B0C25" w:rsidP="004B0C25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0CFB4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17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2D0F38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4B0C25">
              <w:rPr>
                <w:rFonts w:ascii="Arial" w:eastAsia="Times New Roman" w:hAnsi="Arial" w:cs="Arial"/>
                <w:color w:val="000000"/>
                <w:szCs w:val="18"/>
              </w:rPr>
              <w:t>21.25%</w:t>
            </w:r>
          </w:p>
        </w:tc>
      </w:tr>
      <w:tr w:rsidR="004B0C25" w:rsidRPr="004B0C25" w14:paraId="65A76A66" w14:textId="77777777" w:rsidTr="004B0C25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EA313" w14:textId="77777777" w:rsidR="004B0C25" w:rsidRPr="004B0C25" w:rsidRDefault="004B0C25" w:rsidP="004B0C25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B0C2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30B15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B0C2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D1625" w14:textId="77777777" w:rsidR="004B0C25" w:rsidRPr="004B0C25" w:rsidRDefault="004B0C25" w:rsidP="004B0C25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B0C2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</w:tbl>
    <w:p w14:paraId="106575E5" w14:textId="77777777" w:rsidR="00941B65" w:rsidRDefault="00941B65" w:rsidP="001B41B1">
      <w:pPr>
        <w:rPr>
          <w:rFonts w:ascii="Calibri" w:hAnsi="Calibri"/>
          <w:b/>
          <w:sz w:val="28"/>
          <w:szCs w:val="28"/>
        </w:rPr>
      </w:pPr>
    </w:p>
    <w:p w14:paraId="2F894D4A" w14:textId="77777777" w:rsidR="005428C9" w:rsidRDefault="005428C9" w:rsidP="001B41B1">
      <w:pPr>
        <w:rPr>
          <w:rFonts w:ascii="Calibri" w:hAnsi="Calibri"/>
          <w:b/>
          <w:sz w:val="28"/>
          <w:szCs w:val="28"/>
        </w:rPr>
      </w:pPr>
    </w:p>
    <w:p w14:paraId="40DC40E3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519AC59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0DABA25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B47DA81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CB4CC5C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E3EB944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1A2B6C0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5C52C06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A1F37BA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4D4AE8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F260250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7D4625C" w14:textId="77777777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DE2601" w14:textId="0033A1D7" w:rsidR="00D74700" w:rsidRDefault="001B41B1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Detailed Breakdown by Incident Type</w:t>
      </w:r>
    </w:p>
    <w:p w14:paraId="5BFAD590" w14:textId="77777777" w:rsidR="00442816" w:rsidRDefault="00442816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tbl>
      <w:tblPr>
        <w:tblW w:w="7520" w:type="dxa"/>
        <w:tblInd w:w="113" w:type="dxa"/>
        <w:tblLook w:val="04A0" w:firstRow="1" w:lastRow="0" w:firstColumn="1" w:lastColumn="0" w:noHBand="0" w:noVBand="1"/>
      </w:tblPr>
      <w:tblGrid>
        <w:gridCol w:w="5089"/>
        <w:gridCol w:w="1294"/>
        <w:gridCol w:w="1137"/>
      </w:tblGrid>
      <w:tr w:rsidR="00EF15F1" w:rsidRPr="00EF15F1" w14:paraId="179E178A" w14:textId="77777777" w:rsidTr="00EF15F1">
        <w:trPr>
          <w:trHeight w:val="300"/>
        </w:trPr>
        <w:tc>
          <w:tcPr>
            <w:tcW w:w="7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394BE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15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Detailed Breakdown by Incident Type </w:t>
            </w:r>
          </w:p>
        </w:tc>
      </w:tr>
      <w:tr w:rsidR="00EF15F1" w:rsidRPr="00EF15F1" w14:paraId="415F7672" w14:textId="77777777" w:rsidTr="00EF15F1">
        <w:trPr>
          <w:trHeight w:val="51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9CCCB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15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INCIDENT TYP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26268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15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# INCIDENT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627BE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15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% of TOTAL</w:t>
            </w:r>
          </w:p>
        </w:tc>
      </w:tr>
      <w:tr w:rsidR="00EF15F1" w:rsidRPr="00EF15F1" w14:paraId="3CDAB198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4FC5C4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11 - Building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29538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354D9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.25%</w:t>
            </w:r>
          </w:p>
        </w:tc>
      </w:tr>
      <w:tr w:rsidR="00EF15F1" w:rsidRPr="00EF15F1" w14:paraId="3633866E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BE6DE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311 - Medical assist, assist EMS cre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4938A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CD425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1.25%</w:t>
            </w:r>
          </w:p>
        </w:tc>
      </w:tr>
      <w:tr w:rsidR="00EF15F1" w:rsidRPr="00EF15F1" w14:paraId="2F163CC3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8EE85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321 - EMS call, excluding vehicle accident with injur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345DF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4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C6908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55%</w:t>
            </w:r>
          </w:p>
        </w:tc>
      </w:tr>
      <w:tr w:rsidR="00EF15F1" w:rsidRPr="00EF15F1" w14:paraId="4D3286E0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5CB0D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322 - Motor vehicle accident with injuri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B6CC4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87A23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.5%</w:t>
            </w:r>
          </w:p>
        </w:tc>
      </w:tr>
      <w:tr w:rsidR="00EF15F1" w:rsidRPr="00EF15F1" w14:paraId="24E6C050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6D2A73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324 - Motor vehicle accident with no injuries.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246E8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716EA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.5%</w:t>
            </w:r>
          </w:p>
        </w:tc>
      </w:tr>
      <w:tr w:rsidR="00EF15F1" w:rsidRPr="00EF15F1" w14:paraId="0640943C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6C8478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553 - Public servic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2CD68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ED225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.25%</w:t>
            </w:r>
          </w:p>
        </w:tc>
      </w:tr>
      <w:tr w:rsidR="00EF15F1" w:rsidRPr="00EF15F1" w14:paraId="35D9AC46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837D83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554 - Assist invali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301E1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BCECF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.5%</w:t>
            </w:r>
          </w:p>
        </w:tc>
      </w:tr>
      <w:tr w:rsidR="00EF15F1" w:rsidRPr="00EF15F1" w14:paraId="3DA5B3B1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2C16F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561 - Unauthorized burn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3AE85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AED13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.5%</w:t>
            </w:r>
          </w:p>
        </w:tc>
      </w:tr>
      <w:tr w:rsidR="00EF15F1" w:rsidRPr="00EF15F1" w14:paraId="00BB095F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B5336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 xml:space="preserve">611 - Dispatched &amp; cancelled </w:t>
            </w:r>
            <w:proofErr w:type="spellStart"/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en</w:t>
            </w:r>
            <w:proofErr w:type="spellEnd"/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 xml:space="preserve"> rout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40427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01539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7.5%</w:t>
            </w:r>
          </w:p>
        </w:tc>
      </w:tr>
      <w:tr w:rsidR="00EF15F1" w:rsidRPr="00EF15F1" w14:paraId="63834DFF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6336F0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622 - No incident found on arrival at dispatch addres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F5C38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1BD2D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2.5%</w:t>
            </w:r>
          </w:p>
        </w:tc>
      </w:tr>
      <w:tr w:rsidR="00EF15F1" w:rsidRPr="00EF15F1" w14:paraId="5926B2FB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429FF" w14:textId="77777777" w:rsidR="00EF15F1" w:rsidRPr="00EF15F1" w:rsidRDefault="00EF15F1" w:rsidP="00EF15F1">
            <w:pPr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631 - Authorized controlled burn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BE6DE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49437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color w:val="000000"/>
                <w:szCs w:val="18"/>
              </w:rPr>
            </w:pPr>
            <w:r w:rsidRPr="00EF15F1">
              <w:rPr>
                <w:rFonts w:ascii="Arial" w:eastAsia="Times New Roman" w:hAnsi="Arial" w:cs="Arial"/>
                <w:color w:val="000000"/>
                <w:szCs w:val="18"/>
              </w:rPr>
              <w:t>1.25%</w:t>
            </w:r>
          </w:p>
        </w:tc>
      </w:tr>
      <w:tr w:rsidR="00EF15F1" w:rsidRPr="00EF15F1" w14:paraId="6A6A0C4F" w14:textId="77777777" w:rsidTr="00EF15F1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D3F72" w14:textId="77777777" w:rsidR="00EF15F1" w:rsidRPr="00EF15F1" w:rsidRDefault="00EF15F1" w:rsidP="00EF15F1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15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TAL INCIDENTS: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67CBCF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15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02A468" w14:textId="77777777" w:rsidR="00EF15F1" w:rsidRPr="00EF15F1" w:rsidRDefault="00EF15F1" w:rsidP="00EF15F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F15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0%</w:t>
            </w:r>
          </w:p>
        </w:tc>
      </w:tr>
    </w:tbl>
    <w:p w14:paraId="27392C32" w14:textId="77777777" w:rsidR="006E33CB" w:rsidRDefault="006E33CB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9FAA44" w14:textId="017AE5C1" w:rsidR="00E565DF" w:rsidRDefault="007168FF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Incidents by Day of Week</w:t>
      </w:r>
    </w:p>
    <w:p w14:paraId="62CCD250" w14:textId="77777777" w:rsidR="005E5047" w:rsidRDefault="005E5047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7760DA3" w14:textId="32C61EC4" w:rsidR="00C2395C" w:rsidRDefault="001B3D32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>
        <w:rPr>
          <w:noProof/>
        </w:rPr>
        <w:pict w14:anchorId="2DC32744">
          <v:shape id="Chart 1" o:spid="_x0000_i1027" type="#_x0000_t75" style="width:390pt;height:259.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">
            <v:imagedata r:id="rId10" o:title=""/>
            <o:lock v:ext="edit" aspectratio="f"/>
          </v:shape>
        </w:pict>
      </w:r>
    </w:p>
    <w:p w14:paraId="3CD761AC" w14:textId="19FB471F" w:rsidR="00741A75" w:rsidRDefault="00741A7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F137740" w14:textId="77777777" w:rsidR="00EF15F1" w:rsidRDefault="00EF15F1" w:rsidP="001B41B1">
      <w:pPr>
        <w:rPr>
          <w:rFonts w:ascii="Calibri" w:hAnsi="Calibri"/>
          <w:b/>
          <w:sz w:val="28"/>
          <w:szCs w:val="28"/>
        </w:rPr>
      </w:pPr>
    </w:p>
    <w:p w14:paraId="739411DF" w14:textId="77777777" w:rsidR="00EF15F1" w:rsidRDefault="00EF15F1" w:rsidP="001B41B1">
      <w:pPr>
        <w:rPr>
          <w:rFonts w:ascii="Calibri" w:hAnsi="Calibri"/>
          <w:b/>
          <w:sz w:val="28"/>
          <w:szCs w:val="28"/>
        </w:rPr>
      </w:pPr>
    </w:p>
    <w:p w14:paraId="1C8E5425" w14:textId="77777777" w:rsidR="00EF15F1" w:rsidRDefault="00EF15F1" w:rsidP="001B41B1">
      <w:pPr>
        <w:rPr>
          <w:rFonts w:ascii="Calibri" w:hAnsi="Calibri"/>
          <w:b/>
          <w:sz w:val="28"/>
          <w:szCs w:val="28"/>
        </w:rPr>
      </w:pPr>
    </w:p>
    <w:p w14:paraId="393BD95E" w14:textId="127E9106" w:rsidR="001B41B1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Incidents by Time of Day</w:t>
      </w:r>
    </w:p>
    <w:p w14:paraId="6D157EE2" w14:textId="77777777" w:rsidR="00CE09A3" w:rsidRDefault="00CE09A3" w:rsidP="001B41B1">
      <w:pPr>
        <w:rPr>
          <w:rFonts w:ascii="Calibri" w:hAnsi="Calibri"/>
          <w:b/>
          <w:sz w:val="28"/>
          <w:szCs w:val="28"/>
        </w:rPr>
      </w:pPr>
    </w:p>
    <w:p w14:paraId="385FFDBC" w14:textId="6EBC7651" w:rsidR="005E5047" w:rsidRDefault="001B3D32" w:rsidP="001B41B1">
      <w:pPr>
        <w:rPr>
          <w:rFonts w:ascii="Calibri" w:hAnsi="Calibri"/>
          <w:b/>
          <w:sz w:val="28"/>
          <w:szCs w:val="28"/>
        </w:rPr>
      </w:pPr>
      <w:r>
        <w:rPr>
          <w:noProof/>
        </w:rPr>
        <w:pict w14:anchorId="433466C9">
          <v:shape id="_x0000_i1028" type="#_x0000_t75" style="width:468pt;height:178.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">
            <v:imagedata r:id="rId11" o:title=""/>
            <o:lock v:ext="edit" aspectratio="f"/>
          </v:shape>
        </w:pict>
      </w:r>
    </w:p>
    <w:p w14:paraId="512BA748" w14:textId="1B3ED56D" w:rsidR="00C2395C" w:rsidRDefault="00C2395C" w:rsidP="001B41B1">
      <w:pPr>
        <w:rPr>
          <w:rFonts w:ascii="Calibri" w:hAnsi="Calibri"/>
          <w:b/>
          <w:sz w:val="28"/>
          <w:szCs w:val="28"/>
        </w:rPr>
      </w:pPr>
    </w:p>
    <w:p w14:paraId="3A774606" w14:textId="5595E6AB" w:rsidR="00DB7B0A" w:rsidRDefault="00DB7B0A" w:rsidP="001B41B1">
      <w:pPr>
        <w:rPr>
          <w:rFonts w:ascii="Calibri" w:hAnsi="Calibri"/>
          <w:b/>
          <w:sz w:val="28"/>
          <w:szCs w:val="28"/>
        </w:rPr>
      </w:pPr>
    </w:p>
    <w:p w14:paraId="31138DC1" w14:textId="12BD5930" w:rsidR="00AC4816" w:rsidRDefault="00AC4816" w:rsidP="001B41B1">
      <w:pPr>
        <w:rPr>
          <w:rFonts w:ascii="Calibri" w:hAnsi="Calibri"/>
          <w:b/>
          <w:sz w:val="28"/>
          <w:szCs w:val="28"/>
        </w:rPr>
      </w:pPr>
    </w:p>
    <w:p w14:paraId="08CC0197" w14:textId="0CC62614" w:rsidR="00F615D0" w:rsidRDefault="00F615D0" w:rsidP="001B41B1">
      <w:pPr>
        <w:rPr>
          <w:rFonts w:ascii="Calibri" w:hAnsi="Calibri"/>
          <w:b/>
          <w:sz w:val="28"/>
          <w:szCs w:val="28"/>
        </w:rPr>
      </w:pPr>
    </w:p>
    <w:p w14:paraId="2F3F24ED" w14:textId="56320313" w:rsidR="001F7EEE" w:rsidRDefault="001F7EEE" w:rsidP="001B41B1">
      <w:pPr>
        <w:rPr>
          <w:rFonts w:ascii="Calibri" w:hAnsi="Calibri"/>
          <w:b/>
          <w:sz w:val="28"/>
          <w:szCs w:val="28"/>
        </w:rPr>
      </w:pPr>
    </w:p>
    <w:p w14:paraId="4D252A10" w14:textId="4DBDEA35" w:rsidR="00A50C8B" w:rsidRDefault="00A50C8B" w:rsidP="001B41B1">
      <w:pPr>
        <w:rPr>
          <w:rFonts w:ascii="Calibri" w:hAnsi="Calibri"/>
          <w:b/>
          <w:sz w:val="28"/>
          <w:szCs w:val="28"/>
        </w:rPr>
      </w:pPr>
    </w:p>
    <w:p w14:paraId="39579D57" w14:textId="79B18EA5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Call History</w:t>
      </w:r>
    </w:p>
    <w:p w14:paraId="2BBA577D" w14:textId="26BB2084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p w14:paraId="73DB3414" w14:textId="1F265700" w:rsidR="009B5116" w:rsidRDefault="001B3D32" w:rsidP="001B41B1">
      <w:pPr>
        <w:rPr>
          <w:rFonts w:ascii="Calibri" w:hAnsi="Calibri"/>
          <w:b/>
          <w:sz w:val="28"/>
          <w:szCs w:val="28"/>
        </w:rPr>
      </w:pPr>
      <w:r>
        <w:rPr>
          <w:noProof/>
        </w:rPr>
        <w:pict w14:anchorId="2C6AEB30">
          <v:shape id="_x0000_i1029" type="#_x0000_t75" style="width:468pt;height:254.2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">
            <v:imagedata r:id="rId12" o:title=""/>
            <o:lock v:ext="edit" aspectratio="f"/>
          </v:shape>
        </w:pict>
      </w:r>
    </w:p>
    <w:sectPr w:rsidR="009B5116" w:rsidSect="00DF649B">
      <w:head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A34389" w14:textId="77777777" w:rsidR="00DE26A6" w:rsidRDefault="00DE26A6">
      <w:r>
        <w:separator/>
      </w:r>
    </w:p>
  </w:endnote>
  <w:endnote w:type="continuationSeparator" w:id="0">
    <w:p w14:paraId="69450854" w14:textId="77777777" w:rsidR="00DE26A6" w:rsidRDefault="00DE2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D3C13" w14:textId="1CCD4176" w:rsidR="002039D6" w:rsidRDefault="00382834">
    <w:pPr>
      <w:pStyle w:val="Footer"/>
      <w:rPr>
        <w:vertAlign w:val="superscript"/>
      </w:rPr>
    </w:pPr>
    <w:r>
      <w:rPr>
        <w:vertAlign w:val="superscript"/>
      </w:rPr>
      <w:t>2nd February 2021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0B591E" w14:textId="77777777" w:rsidR="00DE26A6" w:rsidRDefault="00DE26A6">
      <w:r>
        <w:separator/>
      </w:r>
    </w:p>
  </w:footnote>
  <w:footnote w:type="continuationSeparator" w:id="0">
    <w:p w14:paraId="7DA52C00" w14:textId="77777777" w:rsidR="00DE26A6" w:rsidRDefault="00DE26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7B77F" w14:textId="77777777" w:rsidR="002B673A" w:rsidRPr="00663E59" w:rsidRDefault="001B3D32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54pt;margin-top:55.55pt;width:468pt;height:27pt;z-index:251659264" filled="f" stroked="f">
          <v:fill o:detectmouseclick="t"/>
          <v:textbox style="mso-next-textbox:#_x0000_s2061" inset=",7.2pt,,7.2pt">
            <w:txbxContent/>
          </v:textbox>
        </v:shape>
      </w:pict>
    </w:r>
    <w:r>
      <w:rPr>
        <w:noProof/>
      </w:rPr>
      <w:pict w14:anchorId="4720678B">
        <v:shape id="_x0000_s2062" type="#_x0000_t202" style="position:absolute;left:0;text-align:left;margin-left:54pt;margin-top:55.55pt;width:9pt;height:9pt;z-index:251660288" filled="f" stroked="f">
          <v:fill o:detectmouseclick="t"/>
          <v:textbox style="mso-next-textbox:#_x0000_s2061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2060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2059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2057" type="#_x0000_t202" style="position:absolute;left:0;text-align:left;margin-left:45pt;margin-top:10.55pt;width:495pt;height:45pt;z-index:251655168" filled="f" stroked="f">
          <v:fill o:detectmouseclick="t"/>
          <v:textbox style="mso-next-textbox:#_x0000_s2058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>
          <v:imagedata r:id="rId1" o:title=""/>
        </v:shape>
      </w:pict>
    </w:r>
    <w:r>
      <w:rPr>
        <w:noProof/>
      </w:rPr>
      <w:pict w14:anchorId="2F3246E5">
        <v:shape id="_x0000_s2058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2058" inset=",7.2pt,,7.2pt">
            <w:txbxContent/>
          </v:textbox>
        </v:shape>
      </w:pict>
    </w:r>
  </w:p>
  <w:p w14:paraId="5B3742F9" w14:textId="77777777" w:rsidR="002B673A" w:rsidRDefault="001B3D32">
    <w:pPr>
      <w:pStyle w:val="Header"/>
    </w:pPr>
    <w:r>
      <w:pict w14:anchorId="36D68E8B">
        <v:shape id="_x0000_i1031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Type w:val="letter"/>
  <w:doNotTrackMoves/>
  <w:defaultTabStop w:val="720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720F"/>
    <w:rsid w:val="000928D8"/>
    <w:rsid w:val="00094CDD"/>
    <w:rsid w:val="00095554"/>
    <w:rsid w:val="000A2AD0"/>
    <w:rsid w:val="000A3E6F"/>
    <w:rsid w:val="000A6AD3"/>
    <w:rsid w:val="000B1D3C"/>
    <w:rsid w:val="000B627C"/>
    <w:rsid w:val="000C0032"/>
    <w:rsid w:val="000C7F5D"/>
    <w:rsid w:val="000D0421"/>
    <w:rsid w:val="000D68E9"/>
    <w:rsid w:val="000E1403"/>
    <w:rsid w:val="000F20B8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63442"/>
    <w:rsid w:val="00267518"/>
    <w:rsid w:val="00272086"/>
    <w:rsid w:val="00273AE6"/>
    <w:rsid w:val="002A5027"/>
    <w:rsid w:val="002B26CA"/>
    <w:rsid w:val="002B2D6A"/>
    <w:rsid w:val="002B673A"/>
    <w:rsid w:val="002C3485"/>
    <w:rsid w:val="002C530A"/>
    <w:rsid w:val="002C79D7"/>
    <w:rsid w:val="002E03DE"/>
    <w:rsid w:val="002E19FE"/>
    <w:rsid w:val="002E36D0"/>
    <w:rsid w:val="002E7C9D"/>
    <w:rsid w:val="002F236D"/>
    <w:rsid w:val="002F652D"/>
    <w:rsid w:val="00302846"/>
    <w:rsid w:val="00302E58"/>
    <w:rsid w:val="003042F5"/>
    <w:rsid w:val="003108A7"/>
    <w:rsid w:val="003206B0"/>
    <w:rsid w:val="003229F2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77BC"/>
    <w:rsid w:val="003711AE"/>
    <w:rsid w:val="003721BC"/>
    <w:rsid w:val="00372F16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365D"/>
    <w:rsid w:val="003B5003"/>
    <w:rsid w:val="003B7764"/>
    <w:rsid w:val="003C15D6"/>
    <w:rsid w:val="003C6BB8"/>
    <w:rsid w:val="003D214E"/>
    <w:rsid w:val="003F0FCD"/>
    <w:rsid w:val="003F4A15"/>
    <w:rsid w:val="003F65DD"/>
    <w:rsid w:val="003F75D4"/>
    <w:rsid w:val="00400C18"/>
    <w:rsid w:val="00400C26"/>
    <w:rsid w:val="004042D0"/>
    <w:rsid w:val="00413608"/>
    <w:rsid w:val="00415093"/>
    <w:rsid w:val="004200A3"/>
    <w:rsid w:val="004242D6"/>
    <w:rsid w:val="004315B4"/>
    <w:rsid w:val="00442816"/>
    <w:rsid w:val="00442DCB"/>
    <w:rsid w:val="004434CB"/>
    <w:rsid w:val="0044411D"/>
    <w:rsid w:val="004527DA"/>
    <w:rsid w:val="00455375"/>
    <w:rsid w:val="004601DC"/>
    <w:rsid w:val="00462557"/>
    <w:rsid w:val="00463CCC"/>
    <w:rsid w:val="004649B6"/>
    <w:rsid w:val="00466C81"/>
    <w:rsid w:val="004908EE"/>
    <w:rsid w:val="00491BE0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4F24"/>
    <w:rsid w:val="004F20FA"/>
    <w:rsid w:val="004F2226"/>
    <w:rsid w:val="004F5501"/>
    <w:rsid w:val="005064F5"/>
    <w:rsid w:val="005071E5"/>
    <w:rsid w:val="005120E4"/>
    <w:rsid w:val="00513A9E"/>
    <w:rsid w:val="00522AB2"/>
    <w:rsid w:val="0053193D"/>
    <w:rsid w:val="00541193"/>
    <w:rsid w:val="005428C9"/>
    <w:rsid w:val="005469E4"/>
    <w:rsid w:val="0055216B"/>
    <w:rsid w:val="00555A1A"/>
    <w:rsid w:val="0055622E"/>
    <w:rsid w:val="00556938"/>
    <w:rsid w:val="0056469C"/>
    <w:rsid w:val="00575BEE"/>
    <w:rsid w:val="00580377"/>
    <w:rsid w:val="005849C0"/>
    <w:rsid w:val="00584DF5"/>
    <w:rsid w:val="005907E3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4519"/>
    <w:rsid w:val="005D685E"/>
    <w:rsid w:val="005D74AA"/>
    <w:rsid w:val="005E241D"/>
    <w:rsid w:val="005E2CFA"/>
    <w:rsid w:val="005E5047"/>
    <w:rsid w:val="005F12E4"/>
    <w:rsid w:val="005F3FB7"/>
    <w:rsid w:val="00603BF7"/>
    <w:rsid w:val="006110CE"/>
    <w:rsid w:val="00612C6F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715A0"/>
    <w:rsid w:val="006833F5"/>
    <w:rsid w:val="0069069A"/>
    <w:rsid w:val="006A3401"/>
    <w:rsid w:val="006A404B"/>
    <w:rsid w:val="006A496F"/>
    <w:rsid w:val="006B2174"/>
    <w:rsid w:val="006B4781"/>
    <w:rsid w:val="006B61CA"/>
    <w:rsid w:val="006B6FE6"/>
    <w:rsid w:val="006C6B65"/>
    <w:rsid w:val="006E0FB0"/>
    <w:rsid w:val="006E33CB"/>
    <w:rsid w:val="006E56FD"/>
    <w:rsid w:val="006E6DA8"/>
    <w:rsid w:val="006F384B"/>
    <w:rsid w:val="006F6FCA"/>
    <w:rsid w:val="0071405C"/>
    <w:rsid w:val="007168FF"/>
    <w:rsid w:val="007325EE"/>
    <w:rsid w:val="00741A75"/>
    <w:rsid w:val="00747D6F"/>
    <w:rsid w:val="00772578"/>
    <w:rsid w:val="0078562E"/>
    <w:rsid w:val="007866BB"/>
    <w:rsid w:val="0079412E"/>
    <w:rsid w:val="00796FA4"/>
    <w:rsid w:val="007A3346"/>
    <w:rsid w:val="007A62E9"/>
    <w:rsid w:val="007A68C2"/>
    <w:rsid w:val="007B0F0B"/>
    <w:rsid w:val="007B3B09"/>
    <w:rsid w:val="007B561C"/>
    <w:rsid w:val="007B6808"/>
    <w:rsid w:val="007E24BA"/>
    <w:rsid w:val="007E3F7D"/>
    <w:rsid w:val="007E4110"/>
    <w:rsid w:val="007F2206"/>
    <w:rsid w:val="007F4E0F"/>
    <w:rsid w:val="008016C0"/>
    <w:rsid w:val="00802865"/>
    <w:rsid w:val="00803C28"/>
    <w:rsid w:val="00810286"/>
    <w:rsid w:val="00812D5A"/>
    <w:rsid w:val="0081339A"/>
    <w:rsid w:val="00814363"/>
    <w:rsid w:val="0081671D"/>
    <w:rsid w:val="00820E48"/>
    <w:rsid w:val="0083701D"/>
    <w:rsid w:val="00840D05"/>
    <w:rsid w:val="00847966"/>
    <w:rsid w:val="00850909"/>
    <w:rsid w:val="00856191"/>
    <w:rsid w:val="008655F0"/>
    <w:rsid w:val="00874F03"/>
    <w:rsid w:val="00877803"/>
    <w:rsid w:val="008879D6"/>
    <w:rsid w:val="00895824"/>
    <w:rsid w:val="008A3BEC"/>
    <w:rsid w:val="008A78D2"/>
    <w:rsid w:val="008B3E3D"/>
    <w:rsid w:val="008C206C"/>
    <w:rsid w:val="008C274A"/>
    <w:rsid w:val="008C2FAE"/>
    <w:rsid w:val="008C6024"/>
    <w:rsid w:val="008D2EF1"/>
    <w:rsid w:val="008D3B3F"/>
    <w:rsid w:val="008D3CDF"/>
    <w:rsid w:val="008D5F52"/>
    <w:rsid w:val="008D612C"/>
    <w:rsid w:val="008E5B58"/>
    <w:rsid w:val="008F093B"/>
    <w:rsid w:val="008F36C3"/>
    <w:rsid w:val="008F7DCD"/>
    <w:rsid w:val="00903229"/>
    <w:rsid w:val="00910AB1"/>
    <w:rsid w:val="009138AD"/>
    <w:rsid w:val="00920253"/>
    <w:rsid w:val="00924683"/>
    <w:rsid w:val="00927E62"/>
    <w:rsid w:val="00930E9F"/>
    <w:rsid w:val="00941B65"/>
    <w:rsid w:val="00956DB3"/>
    <w:rsid w:val="0095744A"/>
    <w:rsid w:val="00960739"/>
    <w:rsid w:val="00960ABB"/>
    <w:rsid w:val="0096427C"/>
    <w:rsid w:val="0096705D"/>
    <w:rsid w:val="0097428E"/>
    <w:rsid w:val="00974943"/>
    <w:rsid w:val="00985C10"/>
    <w:rsid w:val="00990A31"/>
    <w:rsid w:val="00992D71"/>
    <w:rsid w:val="009958AB"/>
    <w:rsid w:val="009968A9"/>
    <w:rsid w:val="00997F05"/>
    <w:rsid w:val="009A472E"/>
    <w:rsid w:val="009B5116"/>
    <w:rsid w:val="009B6FE9"/>
    <w:rsid w:val="009C0C53"/>
    <w:rsid w:val="009D3EB2"/>
    <w:rsid w:val="009D7769"/>
    <w:rsid w:val="00A064B6"/>
    <w:rsid w:val="00A06A27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1AB8"/>
    <w:rsid w:val="00AA3014"/>
    <w:rsid w:val="00AA6384"/>
    <w:rsid w:val="00AB2FA6"/>
    <w:rsid w:val="00AC4816"/>
    <w:rsid w:val="00AD2C46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9475E"/>
    <w:rsid w:val="00B94C4F"/>
    <w:rsid w:val="00BA116E"/>
    <w:rsid w:val="00BB2B61"/>
    <w:rsid w:val="00BC6BEA"/>
    <w:rsid w:val="00BD0D36"/>
    <w:rsid w:val="00BD34A8"/>
    <w:rsid w:val="00BF233F"/>
    <w:rsid w:val="00BF35AD"/>
    <w:rsid w:val="00BF46D6"/>
    <w:rsid w:val="00BF6257"/>
    <w:rsid w:val="00C2395C"/>
    <w:rsid w:val="00C3521A"/>
    <w:rsid w:val="00C35E73"/>
    <w:rsid w:val="00C40EF8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6E33"/>
    <w:rsid w:val="00CB79DA"/>
    <w:rsid w:val="00CC113C"/>
    <w:rsid w:val="00CC23DE"/>
    <w:rsid w:val="00CC7A37"/>
    <w:rsid w:val="00CD6EE3"/>
    <w:rsid w:val="00CE09A3"/>
    <w:rsid w:val="00CE4446"/>
    <w:rsid w:val="00CE6240"/>
    <w:rsid w:val="00D054A8"/>
    <w:rsid w:val="00D059A0"/>
    <w:rsid w:val="00D301C4"/>
    <w:rsid w:val="00D31794"/>
    <w:rsid w:val="00D37858"/>
    <w:rsid w:val="00D44BFE"/>
    <w:rsid w:val="00D4634C"/>
    <w:rsid w:val="00D47080"/>
    <w:rsid w:val="00D50583"/>
    <w:rsid w:val="00D6560E"/>
    <w:rsid w:val="00D67E06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F6300"/>
    <w:rsid w:val="00DF649B"/>
    <w:rsid w:val="00DF74DC"/>
    <w:rsid w:val="00E027EA"/>
    <w:rsid w:val="00E06095"/>
    <w:rsid w:val="00E2095E"/>
    <w:rsid w:val="00E22B06"/>
    <w:rsid w:val="00E235D5"/>
    <w:rsid w:val="00E41BE9"/>
    <w:rsid w:val="00E44C41"/>
    <w:rsid w:val="00E4586B"/>
    <w:rsid w:val="00E47B5C"/>
    <w:rsid w:val="00E5252C"/>
    <w:rsid w:val="00E565DF"/>
    <w:rsid w:val="00E65165"/>
    <w:rsid w:val="00E73256"/>
    <w:rsid w:val="00E734E1"/>
    <w:rsid w:val="00E93594"/>
    <w:rsid w:val="00EA685C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6"/>
    <o:shapelayout v:ext="edit">
      <o:idmap v:ext="edit" data="1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4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11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120</cp:revision>
  <cp:lastPrinted>2017-07-08T22:17:00Z</cp:lastPrinted>
  <dcterms:created xsi:type="dcterms:W3CDTF">2018-12-13T16:23:00Z</dcterms:created>
  <dcterms:modified xsi:type="dcterms:W3CDTF">2021-02-05T00:44:00Z</dcterms:modified>
  <cp:category/>
</cp:coreProperties>
</file>